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c408b0db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c408b0db-f14f-11ec-8248-83aad5f5c937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1T19:09:02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MElEQVR42s2WsW0FMQxDiSyg/bfkBgqfHKRJE0AqvgsffAUhkSJt9Z9lfdQ/SaWuLpXn4C/9Xf/9B1KgWu0uF4ctnoKiQM3K4QCPuuTuPsJzmLNdJ3hQpuqBO+APSX/Xgb6sKIsiqZIZ2vLnYDGKZmS8rS84mb5mZjxzs+UPVX9advyy5i82S5N8Uuy+33rG9oPWgR7xhggGSqTGbb+RIJp4xtDr+ky6PO4Y5tr3GxSgik17PPcLlrGxDuY5Rgt9kaIYwjV/M3VE/SDu5xmUGl0oc89fEPCtJxf2/uVq84QVQ+11/uFYPyXY936DvOdf4tkn+Txpyg2yz4P3PkCPEXrfb0/kk8+E9IF/SRWuoufii/uctqdj37xfhsanSl3wh7QwWNLN+4A8YDvQ47Pfu9/9Rm6EuX7JcQ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Not working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c408b0db-f14f-11ec-8248-83aad5f5c937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1T19:09:02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c408b0db-f14f-11ec-8248-83aad5f5c93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c408b0db-f14f-11ec-8248-83aad5f5c93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c408b0db</dc:title>
  <dc:creator/>
  <cp:keywords/>
  <dcterms:created xsi:type="dcterms:W3CDTF">2026-05-01T19:09:02Z</dcterms:created>
  <dcterms:modified xsi:type="dcterms:W3CDTF">2026-05-01T19:0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